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D88972" w14:textId="77777777" w:rsidR="001F2591" w:rsidRPr="001F2591" w:rsidRDefault="001F2591" w:rsidP="001F2591">
      <w:pPr>
        <w:spacing w:after="100" w:afterAutospacing="1" w:line="240" w:lineRule="auto"/>
        <w:jc w:val="both"/>
        <w:rPr>
          <w:rFonts w:ascii="Times New Roman" w:eastAsia="Times New Roman" w:hAnsi="Times New Roman" w:cs="Times New Roman"/>
          <w:color w:val="212529"/>
          <w:lang w:eastAsia="en-IN"/>
        </w:rPr>
      </w:pPr>
      <w:r w:rsidRPr="001F2591">
        <w:rPr>
          <w:rFonts w:ascii="Times New Roman" w:eastAsia="Times New Roman" w:hAnsi="Times New Roman" w:cs="Times New Roman"/>
          <w:b/>
          <w:bCs/>
          <w:color w:val="212529"/>
          <w:lang w:eastAsia="en-IN"/>
        </w:rPr>
        <w:t>Guidelines for Submissions:</w:t>
      </w:r>
    </w:p>
    <w:p w14:paraId="371DB7DA" w14:textId="77777777" w:rsidR="001F2591" w:rsidRPr="001F2591" w:rsidRDefault="001F2591" w:rsidP="001F2591">
      <w:pPr>
        <w:spacing w:after="100" w:afterAutospacing="1" w:line="240" w:lineRule="auto"/>
        <w:jc w:val="both"/>
        <w:rPr>
          <w:rFonts w:ascii="Times New Roman" w:eastAsia="Times New Roman" w:hAnsi="Times New Roman" w:cs="Times New Roman"/>
          <w:color w:val="212529"/>
          <w:lang w:eastAsia="en-IN"/>
        </w:rPr>
      </w:pPr>
      <w:r w:rsidRPr="001F2591">
        <w:rPr>
          <w:rFonts w:ascii="Times New Roman" w:eastAsia="Times New Roman" w:hAnsi="Times New Roman" w:cs="Times New Roman"/>
          <w:color w:val="212529"/>
          <w:lang w:eastAsia="en-IN"/>
        </w:rPr>
        <w:t>1. All submissions are restricted strictly to Academicians, Advocates, Judges, Corporate Personals, Research Scholars. AIJJS expects authors to abide by academic integrity and intellectual honesty.</w:t>
      </w:r>
    </w:p>
    <w:p w14:paraId="0A22ED15" w14:textId="77777777" w:rsidR="001F2591" w:rsidRPr="001F2591" w:rsidRDefault="001F2591" w:rsidP="001F2591">
      <w:pPr>
        <w:spacing w:after="100" w:afterAutospacing="1" w:line="240" w:lineRule="auto"/>
        <w:jc w:val="both"/>
        <w:rPr>
          <w:rFonts w:ascii="Times New Roman" w:eastAsia="Times New Roman" w:hAnsi="Times New Roman" w:cs="Times New Roman"/>
          <w:color w:val="212529"/>
          <w:lang w:eastAsia="en-IN"/>
        </w:rPr>
      </w:pPr>
      <w:r w:rsidRPr="001F2591">
        <w:rPr>
          <w:rFonts w:ascii="Times New Roman" w:eastAsia="Times New Roman" w:hAnsi="Times New Roman" w:cs="Times New Roman"/>
          <w:color w:val="212529"/>
          <w:lang w:eastAsia="en-IN"/>
        </w:rPr>
        <w:t>2. Covering Letter: The manuscript must be accompanied with a Covering Letter, having all the personal details, including name, year, college / university name, postal address, phone number and email id etc. attached with the manuscript.</w:t>
      </w:r>
    </w:p>
    <w:p w14:paraId="78EDEBA8" w14:textId="77777777" w:rsidR="001F2591" w:rsidRPr="001F2591" w:rsidRDefault="001F2591" w:rsidP="001F2591">
      <w:pPr>
        <w:spacing w:after="100" w:afterAutospacing="1" w:line="240" w:lineRule="auto"/>
        <w:jc w:val="both"/>
        <w:rPr>
          <w:rFonts w:ascii="Times New Roman" w:eastAsia="Times New Roman" w:hAnsi="Times New Roman" w:cs="Times New Roman"/>
          <w:color w:val="212529"/>
          <w:lang w:eastAsia="en-IN"/>
        </w:rPr>
      </w:pPr>
      <w:r w:rsidRPr="001F2591">
        <w:rPr>
          <w:rFonts w:ascii="Times New Roman" w:eastAsia="Times New Roman" w:hAnsi="Times New Roman" w:cs="Times New Roman"/>
          <w:color w:val="212529"/>
          <w:lang w:eastAsia="en-IN"/>
        </w:rPr>
        <w:t>3. Co-authorship is allowed to a maximum of 2 authors. </w:t>
      </w:r>
    </w:p>
    <w:p w14:paraId="5A76929A" w14:textId="77777777" w:rsidR="001F2591" w:rsidRPr="001F2591" w:rsidRDefault="001F2591" w:rsidP="001F2591">
      <w:pPr>
        <w:spacing w:after="100" w:afterAutospacing="1" w:line="240" w:lineRule="auto"/>
        <w:jc w:val="both"/>
        <w:rPr>
          <w:rFonts w:ascii="Times New Roman" w:eastAsia="Times New Roman" w:hAnsi="Times New Roman" w:cs="Times New Roman"/>
          <w:color w:val="212529"/>
          <w:lang w:eastAsia="en-IN"/>
        </w:rPr>
      </w:pPr>
      <w:r w:rsidRPr="001F2591">
        <w:rPr>
          <w:rFonts w:ascii="Times New Roman" w:eastAsia="Times New Roman" w:hAnsi="Times New Roman" w:cs="Times New Roman"/>
          <w:color w:val="212529"/>
          <w:lang w:eastAsia="en-IN"/>
        </w:rPr>
        <w:t>4. Submissions must be submitted to </w:t>
      </w:r>
      <w:r w:rsidRPr="001F2591">
        <w:rPr>
          <w:rFonts w:ascii="Times New Roman" w:eastAsia="Times New Roman" w:hAnsi="Times New Roman" w:cs="Times New Roman"/>
          <w:b/>
          <w:bCs/>
          <w:color w:val="212529"/>
          <w:lang w:eastAsia="en-IN"/>
        </w:rPr>
        <w:t>als.aijjs@gmail.com</w:t>
      </w:r>
      <w:r w:rsidRPr="001F2591">
        <w:rPr>
          <w:rFonts w:ascii="Times New Roman" w:eastAsia="Times New Roman" w:hAnsi="Times New Roman" w:cs="Times New Roman"/>
          <w:color w:val="212529"/>
          <w:lang w:eastAsia="en-IN"/>
        </w:rPr>
        <w:t> with the subject line "Submission of Manuscripts for Volume VI".</w:t>
      </w:r>
    </w:p>
    <w:p w14:paraId="11E3007B" w14:textId="77777777" w:rsidR="001F2591" w:rsidRPr="001F2591" w:rsidRDefault="001F2591" w:rsidP="001F2591">
      <w:pPr>
        <w:spacing w:after="100" w:afterAutospacing="1" w:line="240" w:lineRule="auto"/>
        <w:jc w:val="both"/>
        <w:rPr>
          <w:rFonts w:ascii="Times New Roman" w:eastAsia="Times New Roman" w:hAnsi="Times New Roman" w:cs="Times New Roman"/>
          <w:color w:val="212529"/>
          <w:lang w:eastAsia="en-IN"/>
        </w:rPr>
      </w:pPr>
      <w:r w:rsidRPr="001F2591">
        <w:rPr>
          <w:rFonts w:ascii="Times New Roman" w:eastAsia="Times New Roman" w:hAnsi="Times New Roman" w:cs="Times New Roman"/>
          <w:color w:val="212529"/>
          <w:lang w:eastAsia="en-IN"/>
        </w:rPr>
        <w:t>5. All manuscripts must be accompanied with an </w:t>
      </w:r>
      <w:r w:rsidRPr="001F2591">
        <w:rPr>
          <w:rFonts w:ascii="Times New Roman" w:eastAsia="Times New Roman" w:hAnsi="Times New Roman" w:cs="Times New Roman"/>
          <w:b/>
          <w:bCs/>
          <w:color w:val="212529"/>
          <w:lang w:eastAsia="en-IN"/>
        </w:rPr>
        <w:t>Abstract, Keywords, Introduction &amp; Conclusion, </w:t>
      </w:r>
      <w:r w:rsidRPr="001F2591">
        <w:rPr>
          <w:rFonts w:ascii="Times New Roman" w:eastAsia="Times New Roman" w:hAnsi="Times New Roman" w:cs="Times New Roman"/>
          <w:color w:val="212529"/>
          <w:lang w:eastAsia="en-IN"/>
        </w:rPr>
        <w:t>stating the views and opinions of the author(s) on the subject.</w:t>
      </w:r>
    </w:p>
    <w:p w14:paraId="4C961CB0" w14:textId="77777777" w:rsidR="001F2591" w:rsidRPr="001F2591" w:rsidRDefault="001F2591" w:rsidP="001F2591">
      <w:pPr>
        <w:spacing w:after="100" w:afterAutospacing="1" w:line="240" w:lineRule="auto"/>
        <w:jc w:val="both"/>
        <w:rPr>
          <w:rFonts w:ascii="Times New Roman" w:eastAsia="Times New Roman" w:hAnsi="Times New Roman" w:cs="Times New Roman"/>
          <w:color w:val="212529"/>
          <w:lang w:eastAsia="en-IN"/>
        </w:rPr>
      </w:pPr>
      <w:r w:rsidRPr="001F2591">
        <w:rPr>
          <w:rFonts w:ascii="Times New Roman" w:eastAsia="Times New Roman" w:hAnsi="Times New Roman" w:cs="Times New Roman"/>
          <w:color w:val="212529"/>
          <w:lang w:eastAsia="en-IN"/>
        </w:rPr>
        <w:t>6. Kindly note that the manuscript Peer Review procedure is based on the author's anonymity and Editors' and Peer Reviewers' reports are kept confidential at all phases of development. Author anonymity is also maintained during the process of Peer Review.</w:t>
      </w:r>
    </w:p>
    <w:p w14:paraId="35D77A02" w14:textId="77777777" w:rsidR="001F2591" w:rsidRPr="001F2591" w:rsidRDefault="001F2591" w:rsidP="001F2591">
      <w:pPr>
        <w:spacing w:after="100" w:afterAutospacing="1" w:line="240" w:lineRule="auto"/>
        <w:jc w:val="both"/>
        <w:rPr>
          <w:rFonts w:ascii="Times New Roman" w:eastAsia="Times New Roman" w:hAnsi="Times New Roman" w:cs="Times New Roman"/>
          <w:color w:val="212529"/>
          <w:lang w:eastAsia="en-IN"/>
        </w:rPr>
      </w:pPr>
      <w:r w:rsidRPr="001F2591">
        <w:rPr>
          <w:rFonts w:ascii="Times New Roman" w:eastAsia="Times New Roman" w:hAnsi="Times New Roman" w:cs="Times New Roman"/>
          <w:color w:val="212529"/>
          <w:lang w:eastAsia="en-IN"/>
        </w:rPr>
        <w:t>7. AIJJS publishes only original and unpublished material. Manuscripts must therefore not, at any time during the period of consideration by the Journal, be considered for publication in any other place, nor published beforehand. </w:t>
      </w:r>
    </w:p>
    <w:p w14:paraId="2670720C" w14:textId="77777777" w:rsidR="001F2591" w:rsidRPr="001F2591" w:rsidRDefault="001F2591" w:rsidP="001F2591">
      <w:pPr>
        <w:spacing w:after="100" w:afterAutospacing="1" w:line="240" w:lineRule="auto"/>
        <w:jc w:val="both"/>
        <w:rPr>
          <w:rFonts w:ascii="Times New Roman" w:eastAsia="Times New Roman" w:hAnsi="Times New Roman" w:cs="Times New Roman"/>
          <w:color w:val="212529"/>
          <w:lang w:eastAsia="en-IN"/>
        </w:rPr>
      </w:pPr>
      <w:r w:rsidRPr="001F2591">
        <w:rPr>
          <w:rFonts w:ascii="Times New Roman" w:eastAsia="Times New Roman" w:hAnsi="Times New Roman" w:cs="Times New Roman"/>
          <w:color w:val="212529"/>
          <w:lang w:eastAsia="en-IN"/>
        </w:rPr>
        <w:t>8. The Journal entertains the manuscripts in English Language only.</w:t>
      </w:r>
    </w:p>
    <w:p w14:paraId="42D40F99" w14:textId="77777777" w:rsidR="001F2591" w:rsidRPr="001F2591" w:rsidRDefault="001F2591" w:rsidP="001F2591">
      <w:pPr>
        <w:spacing w:after="100" w:afterAutospacing="1" w:line="240" w:lineRule="auto"/>
        <w:jc w:val="both"/>
        <w:rPr>
          <w:rFonts w:ascii="Times New Roman" w:eastAsia="Times New Roman" w:hAnsi="Times New Roman" w:cs="Times New Roman"/>
          <w:color w:val="212529"/>
          <w:lang w:eastAsia="en-IN"/>
        </w:rPr>
      </w:pPr>
      <w:r w:rsidRPr="001F2591">
        <w:rPr>
          <w:rFonts w:ascii="Times New Roman" w:eastAsia="Times New Roman" w:hAnsi="Times New Roman" w:cs="Times New Roman"/>
          <w:color w:val="212529"/>
          <w:lang w:eastAsia="en-IN"/>
        </w:rPr>
        <w:t>9. All submissions must follow the "Bluebook: A Uniform Citation System (20th edition)." Failure to comply could be a ground for rejection.</w:t>
      </w:r>
    </w:p>
    <w:p w14:paraId="5C67473B" w14:textId="77777777" w:rsidR="001F2591" w:rsidRPr="001F2591" w:rsidRDefault="001F2591" w:rsidP="001F2591">
      <w:pPr>
        <w:spacing w:after="100" w:afterAutospacing="1" w:line="240" w:lineRule="auto"/>
        <w:jc w:val="both"/>
        <w:rPr>
          <w:rFonts w:ascii="Times New Roman" w:eastAsia="Times New Roman" w:hAnsi="Times New Roman" w:cs="Times New Roman"/>
          <w:color w:val="212529"/>
          <w:lang w:eastAsia="en-IN"/>
        </w:rPr>
      </w:pPr>
      <w:r w:rsidRPr="001F2591">
        <w:rPr>
          <w:rFonts w:ascii="Times New Roman" w:eastAsia="Times New Roman" w:hAnsi="Times New Roman" w:cs="Times New Roman"/>
          <w:color w:val="212529"/>
          <w:lang w:eastAsia="en-IN"/>
        </w:rPr>
        <w:t>10. The Journal has a strict Plagiarism Policy wherein UGC guidelines shall be followed for undergoing the Plagiarism Test. Plagiarized manuscripts shall be liable for rejection of the same. All entries shall be copyrighted exclusively with Amity Law School, Noida. The submission would imply that the author has assigned such rights to Amity Law School, Noida.    </w:t>
      </w:r>
    </w:p>
    <w:p w14:paraId="01249CCC" w14:textId="77777777" w:rsidR="001F2591" w:rsidRPr="001F2591" w:rsidRDefault="001F2591" w:rsidP="001F2591">
      <w:pPr>
        <w:spacing w:after="100" w:afterAutospacing="1" w:line="240" w:lineRule="auto"/>
        <w:jc w:val="both"/>
        <w:rPr>
          <w:rFonts w:ascii="Times New Roman" w:eastAsia="Times New Roman" w:hAnsi="Times New Roman" w:cs="Times New Roman"/>
          <w:color w:val="212529"/>
          <w:lang w:eastAsia="en-IN"/>
        </w:rPr>
      </w:pPr>
      <w:r w:rsidRPr="001F2591">
        <w:rPr>
          <w:rFonts w:ascii="Times New Roman" w:eastAsia="Times New Roman" w:hAnsi="Times New Roman" w:cs="Times New Roman"/>
          <w:color w:val="212529"/>
          <w:lang w:eastAsia="en-IN"/>
        </w:rPr>
        <w:t>11. The indicative word limit of the submissions (exclusive of footnotes) is as follows: a. Long Articles - between 8,000 and 10,000 words. b. Review Essays - between 5,000 and 6,000 words. c. Book Reviews - between 2,000 and 3,000 words. d. Case Notes/ Legislative Comments - between 1,500 and 2,500 words.</w:t>
      </w:r>
    </w:p>
    <w:p w14:paraId="4D0B72F1" w14:textId="77777777" w:rsidR="001F2591" w:rsidRPr="001F2591" w:rsidRDefault="001F2591" w:rsidP="001F2591">
      <w:pPr>
        <w:spacing w:after="100" w:afterAutospacing="1" w:line="240" w:lineRule="auto"/>
        <w:jc w:val="both"/>
        <w:rPr>
          <w:rFonts w:ascii="Times New Roman" w:eastAsia="Times New Roman" w:hAnsi="Times New Roman" w:cs="Times New Roman"/>
          <w:b/>
          <w:bCs/>
          <w:color w:val="212529"/>
          <w:lang w:eastAsia="en-IN"/>
        </w:rPr>
      </w:pPr>
    </w:p>
    <w:p w14:paraId="749FE2F9" w14:textId="49153127" w:rsidR="001F2591" w:rsidRPr="001F2591" w:rsidRDefault="001F2591" w:rsidP="001F2591">
      <w:pPr>
        <w:spacing w:after="100" w:afterAutospacing="1" w:line="240" w:lineRule="auto"/>
        <w:jc w:val="both"/>
        <w:rPr>
          <w:rFonts w:ascii="Times New Roman" w:eastAsia="Times New Roman" w:hAnsi="Times New Roman" w:cs="Times New Roman"/>
          <w:color w:val="212529"/>
          <w:lang w:eastAsia="en-IN"/>
        </w:rPr>
      </w:pPr>
      <w:r w:rsidRPr="001F2591">
        <w:rPr>
          <w:rFonts w:ascii="Times New Roman" w:eastAsia="Times New Roman" w:hAnsi="Times New Roman" w:cs="Times New Roman"/>
          <w:b/>
          <w:bCs/>
          <w:color w:val="212529"/>
          <w:lang w:eastAsia="en-IN"/>
        </w:rPr>
        <w:t>Layout of the Manuscript: </w:t>
      </w:r>
    </w:p>
    <w:p w14:paraId="34D35262" w14:textId="77777777" w:rsidR="001F2591" w:rsidRPr="001F2591" w:rsidRDefault="001F2591" w:rsidP="001F2591">
      <w:pPr>
        <w:spacing w:after="100" w:afterAutospacing="1" w:line="240" w:lineRule="auto"/>
        <w:jc w:val="both"/>
        <w:rPr>
          <w:rFonts w:ascii="Times New Roman" w:eastAsia="Times New Roman" w:hAnsi="Times New Roman" w:cs="Times New Roman"/>
          <w:color w:val="212529"/>
          <w:lang w:eastAsia="en-IN"/>
        </w:rPr>
      </w:pPr>
      <w:r w:rsidRPr="001F2591">
        <w:rPr>
          <w:rFonts w:ascii="Times New Roman" w:eastAsia="Times New Roman" w:hAnsi="Times New Roman" w:cs="Times New Roman"/>
          <w:color w:val="212529"/>
          <w:lang w:eastAsia="en-IN"/>
        </w:rPr>
        <w:t>1. All text should be typed out in Times New Roman, 12-point and single-line spaced. </w:t>
      </w:r>
    </w:p>
    <w:p w14:paraId="2A0C5C95" w14:textId="77777777" w:rsidR="001F2591" w:rsidRPr="001F2591" w:rsidRDefault="001F2591" w:rsidP="001F2591">
      <w:pPr>
        <w:spacing w:after="100" w:afterAutospacing="1" w:line="240" w:lineRule="auto"/>
        <w:jc w:val="both"/>
        <w:rPr>
          <w:rFonts w:ascii="Times New Roman" w:eastAsia="Times New Roman" w:hAnsi="Times New Roman" w:cs="Times New Roman"/>
          <w:color w:val="212529"/>
          <w:lang w:eastAsia="en-IN"/>
        </w:rPr>
      </w:pPr>
      <w:r w:rsidRPr="001F2591">
        <w:rPr>
          <w:rFonts w:ascii="Times New Roman" w:eastAsia="Times New Roman" w:hAnsi="Times New Roman" w:cs="Times New Roman"/>
          <w:color w:val="212529"/>
          <w:lang w:eastAsia="en-IN"/>
        </w:rPr>
        <w:t>2. Use margins of at least 2.5 cm (or 1 inch).</w:t>
      </w:r>
    </w:p>
    <w:p w14:paraId="374897F2" w14:textId="77777777" w:rsidR="001F2591" w:rsidRPr="001F2591" w:rsidRDefault="001F2591" w:rsidP="001F2591">
      <w:pPr>
        <w:spacing w:after="100" w:afterAutospacing="1" w:line="240" w:lineRule="auto"/>
        <w:jc w:val="both"/>
        <w:rPr>
          <w:rFonts w:ascii="Times New Roman" w:eastAsia="Times New Roman" w:hAnsi="Times New Roman" w:cs="Times New Roman"/>
          <w:color w:val="212529"/>
          <w:lang w:eastAsia="en-IN"/>
        </w:rPr>
      </w:pPr>
      <w:r w:rsidRPr="001F2591">
        <w:rPr>
          <w:rFonts w:ascii="Times New Roman" w:eastAsia="Times New Roman" w:hAnsi="Times New Roman" w:cs="Times New Roman"/>
          <w:color w:val="212529"/>
          <w:lang w:eastAsia="en-IN"/>
        </w:rPr>
        <w:t>3. Use bold for title, with an initial capital letter only.</w:t>
      </w:r>
    </w:p>
    <w:p w14:paraId="76F9F441" w14:textId="77777777" w:rsidR="001F2591" w:rsidRPr="001F2591" w:rsidRDefault="001F2591" w:rsidP="001F2591">
      <w:pPr>
        <w:spacing w:after="100" w:afterAutospacing="1" w:line="240" w:lineRule="auto"/>
        <w:jc w:val="both"/>
        <w:rPr>
          <w:rFonts w:ascii="Times New Roman" w:eastAsia="Times New Roman" w:hAnsi="Times New Roman" w:cs="Times New Roman"/>
          <w:color w:val="212529"/>
          <w:lang w:eastAsia="en-IN"/>
        </w:rPr>
      </w:pPr>
      <w:r w:rsidRPr="001F2591">
        <w:rPr>
          <w:rFonts w:ascii="Times New Roman" w:eastAsia="Times New Roman" w:hAnsi="Times New Roman" w:cs="Times New Roman"/>
          <w:color w:val="212529"/>
          <w:lang w:eastAsia="en-IN"/>
        </w:rPr>
        <w:t>4. Indicate the Abstract with a heading and in Italics. Limit the abstract to 500 words.</w:t>
      </w:r>
    </w:p>
    <w:p w14:paraId="6E1C5D8B" w14:textId="77777777" w:rsidR="001F2591" w:rsidRPr="001F2591" w:rsidRDefault="001F2591" w:rsidP="001F2591">
      <w:pPr>
        <w:spacing w:after="100" w:afterAutospacing="1" w:line="240" w:lineRule="auto"/>
        <w:jc w:val="both"/>
        <w:rPr>
          <w:rFonts w:ascii="Times New Roman" w:eastAsia="Times New Roman" w:hAnsi="Times New Roman" w:cs="Times New Roman"/>
          <w:color w:val="212529"/>
          <w:lang w:eastAsia="en-IN"/>
        </w:rPr>
      </w:pPr>
      <w:r w:rsidRPr="001F2591">
        <w:rPr>
          <w:rFonts w:ascii="Times New Roman" w:eastAsia="Times New Roman" w:hAnsi="Times New Roman" w:cs="Times New Roman"/>
          <w:color w:val="212529"/>
          <w:lang w:eastAsia="en-IN"/>
        </w:rPr>
        <w:t>5. Provide five keywords to help readers find your article.</w:t>
      </w:r>
    </w:p>
    <w:p w14:paraId="616EE40E" w14:textId="77777777" w:rsidR="00AC1C85" w:rsidRPr="001F2591" w:rsidRDefault="00AC1C85">
      <w:pPr>
        <w:rPr>
          <w:rFonts w:ascii="Times New Roman" w:hAnsi="Times New Roman" w:cs="Times New Roman"/>
          <w:sz w:val="24"/>
          <w:szCs w:val="24"/>
        </w:rPr>
      </w:pPr>
    </w:p>
    <w:sectPr w:rsidR="00AC1C85" w:rsidRPr="001F2591" w:rsidSect="001F2591">
      <w:pgSz w:w="11906" w:h="16838"/>
      <w:pgMar w:top="1134" w:right="991"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4D356A"/>
    <w:multiLevelType w:val="multilevel"/>
    <w:tmpl w:val="A13047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77C4F35"/>
    <w:multiLevelType w:val="multilevel"/>
    <w:tmpl w:val="D25EE3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zNzM1NbE0MDS3MLRQ0lEKTi0uzszPAykwrAUACe0SzCwAAAA="/>
  </w:docVars>
  <w:rsids>
    <w:rsidRoot w:val="002E26B4"/>
    <w:rsid w:val="001F2591"/>
    <w:rsid w:val="002E26B4"/>
    <w:rsid w:val="00AC1C85"/>
    <w:rsid w:val="00CA74D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C1A7E7"/>
  <w15:chartTrackingRefBased/>
  <w15:docId w15:val="{6F7BCE98-73C4-4F6C-9ABD-4701D28B46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CA74D3"/>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A74D3"/>
    <w:rPr>
      <w:rFonts w:ascii="Times New Roman" w:eastAsia="Times New Roman" w:hAnsi="Times New Roman" w:cs="Times New Roman"/>
      <w:b/>
      <w:bCs/>
      <w:sz w:val="27"/>
      <w:szCs w:val="27"/>
      <w:lang w:eastAsia="en-IN"/>
    </w:rPr>
  </w:style>
  <w:style w:type="paragraph" w:styleId="NormalWeb">
    <w:name w:val="Normal (Web)"/>
    <w:basedOn w:val="Normal"/>
    <w:uiPriority w:val="99"/>
    <w:semiHidden/>
    <w:unhideWhenUsed/>
    <w:rsid w:val="00CA74D3"/>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1F259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4038308">
      <w:bodyDiv w:val="1"/>
      <w:marLeft w:val="0"/>
      <w:marRight w:val="0"/>
      <w:marTop w:val="0"/>
      <w:marBottom w:val="0"/>
      <w:divBdr>
        <w:top w:val="none" w:sz="0" w:space="0" w:color="auto"/>
        <w:left w:val="none" w:sz="0" w:space="0" w:color="auto"/>
        <w:bottom w:val="none" w:sz="0" w:space="0" w:color="auto"/>
        <w:right w:val="none" w:sz="0" w:space="0" w:color="auto"/>
      </w:divBdr>
    </w:div>
    <w:div w:id="1629777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378</Words>
  <Characters>2161</Characters>
  <Application>Microsoft Office Word</Application>
  <DocSecurity>0</DocSecurity>
  <Lines>18</Lines>
  <Paragraphs>5</Paragraphs>
  <ScaleCrop>false</ScaleCrop>
  <Company/>
  <LinksUpToDate>false</LinksUpToDate>
  <CharactersWithSpaces>2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kshi Parashar</dc:creator>
  <cp:keywords/>
  <dc:description/>
  <cp:lastModifiedBy>Admin</cp:lastModifiedBy>
  <cp:revision>3</cp:revision>
  <dcterms:created xsi:type="dcterms:W3CDTF">2021-03-08T11:29:00Z</dcterms:created>
  <dcterms:modified xsi:type="dcterms:W3CDTF">2021-09-17T11:15:00Z</dcterms:modified>
</cp:coreProperties>
</file>